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รายการจับตาสถานการณ์</w:t>
      </w:r>
      <w:r>
        <w:t xml:space="preserve"> </w:t>
      </w: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10.30-12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ค่ะสวัสดีค่ะต้อนรับสู่จับตาสถานการณ์ค่ะคุณจิรศักดิ์เอี่ยมรัศมีและดิฉันพรวดีลาทนาดีค่ะนี่คือสถานการณ์ที่หน้าจอ วิวก็รู้เจ้าของเหรียญเงินกีฬาแบดมินตันโอลิมปิกกลับถึงไทยแล้ว  ต้นรับอย่างชื่นมื่นเตรียมเข้าพบนายกบ่ายวันนี้ จันทร์แจ่มโพสต์ขอบคุณชาวไทยหลังคว้าเหรียญทองแดง มวยสากลโอลิมปิกที่จังหวัดหนองคายเตรียมพร้อม ยิ่งใหญ่ จับตาคดีก้าวไกลใช้นโยบายแก้มาตรา 112 หาเสียง 15:00 น วันนี้  หรือยกคำร้องด้านพิธามั่นใจก้าวไกลได้ไปต่อ กำลังเปิดตัวทีมเวิร์ค ผู้ว่าการรัฐ minnesota ชิงตำแหน่งรองประธานาธิบดีก่อนเดินสายหาเสียง 4 รัฐสมรภูมิ เช้าวันนี้วิวกุลวุฒิ  เหรียญเงินแบดมินตันชายเดี่ยวในการแข่งขันกีฬาโอลิมปิก  เดินทางกลับถึงไทยโดยสวัสดิภาพแล้วนะคะก็ได้รับการต้อนรับเป็นอย่างดี โดยวิวก็บอกว่าตั้งเป้าโอลิมปิกเกมส์ในอีก 4 ปีข้างหน้าจะพยายาม พระเหรียญทองมาครองให้ได้นะคะหลังจากที่ได้เรียนรู้ถูก ข้อผิดพลาดของตัวเองในปารีสเกมคลัง หลังจากที่วิวกุลวุฒิสร้างประวัติศาสตร์ด้วยการคว้าเหรียญเงิน บ้านชายเดี่ยวในศึกโอลิมปิกเกมส์ล่าสุด New พร้อมเพื่อนร่วมทีมเดินทางกลับถึงประเทศไทยท่ามกลางการต้อนรับที่อบอุ่นจากพ่อ 8 กีฬารวมถึงนายสมศักดิ์ พาณิชย์รัฐมนตรีว่าการกระทรวงการท่องเที่ยวและกีฬาวิวก็ยอมรับนะว่าตอนนี้สิ่งที่อยากทำมากที่สุด ก็คือการพักผ่อนอย่างเต็มที่เพราะว่าในช่วงโอลิมปิกที่ผ่านมามุ่งมั่นฝึกซ้อมหนัก ใช้พลังงานเยอะมากค่ะการได้แข่งโอลิมปิกเป็นประสบการณ์ใหม่ๆที่ได้เรียนรู้ถึง หลังจากนี้จะกลับไปพัฒนาเกมบุกของตัวเองให้มากขึ้นในโอลิมปิก 4 ปีข้างหน้าจะพยายามคว้าเหรียญทองมาครองให้ได้หลังจากนี้ กลับบ้านสิ่งที่อยากจะกินก็คือไปกินชาบูไปกินปิ้งย่างค่ะอยู่ฝรั่งเศสไม่ได้กินเลยค่ะ ชาบูปิ้งย่างครับ 2 อย่างนะครับเพราะว่าเพราะว่าเราอยู่นู่นเราเป็น หมู่บ้านใช่ไหมมันเป็นโรงอาหารซึ่งมันไม่มี    กลับมาก็คงดี  ผมก็นะตอนนี้ผมก็ได้แต่ว่า   แต่ว่าเราพยายาม พยายามเต็มที่แล้วที่บอกไปว่า   แชมป์โลก แปลว่า ผมเชื่อว่า ผมก็จะพยายาม  ขอบคุณที่พี่เป็นกำลังใจให้ผม    ทางด้านของครอบครัววิวก็ยอมรับนะคะว่าตั้งแต่เกิดมาไม่เคยสร้างด้วยลำบาก ที่ครอบครัวเลยสักครั้งเป็นความภาคภูมิใจที่สุดเช่นเดียวกับน้องส้มน้องสาววิวค่ะ ยึดผิวเป็นต้นแบบทั้งในเรื่องการใช้ชีวิตและการเป็นนักกีฬาอาชีพค่ะ  คือตอนนี้ยังไม่รู้แต่ว่าก็คือสอนเขาว่าก็ใช้ชีวิตทำตัวให้ นักกีฬามันไม่มีคำว่าดีดีมากอยู่แล้วค่ะไม่รู้ว่าจะไปบอกอะไรเขาแล้ว ที่คุยกับไอ้โต        ผู้สนับสนุนของลูกต่อไป คือเขาทำความ ภูมิใจ    ทำให้ประชาชน ชาวไทย มีความสุขด้วย มีความสุขด้วย  อันนี้คือสิ่งที่สิ่งตอบแทน  ครอบครัว มากที่สุด ก็หนูดีใจมากๆค่ะที่สามารถคว้าเหรียญเงินมาได้      ทางด้านของนายเสริมศักดิ์พงษ์พานิชรัฐมนตรีว่าการกระทรวงการท่องเที่ยวและกีฬาก็ชี้ถึงความสำเร็จ   ยาช่วยกระตุ้นวงการแบดมินตันไทยชมวิวกุลวุฒิว่าเป็นตัวอย่างที่ดีทั้งในและนอกสนาม จะเป็นแบบอย่างให้นักแบดมินตันไทยรุ่นใหม่ๆได้เจริญรอยตามแน่นอนค่ะ     นักกีฬาที่ชอบจริงๆ  รายการแข่งขันกีฬา ประเทศไทย  ดีใจ   คนที่เป็นตัวอย่างนักกีฬาที่ยอดเยี่ยม     ขวัญใจของ   คนไทยแล้ว ลูกหลานที่เป็นนักกีฬา           เป็นพ่อพิมพ์ที่แสนดี              สำหรับการคว้าเหรียญเงินของวิวกุลวุฒิครั้งนี้ก็จะได้รับเงินอัดฉีดจากกองทุนพัฒนาการ กีฬาแห่งชาติเจ็ดล้านสองแสนบาทนะคะจะได้ 50 บาทส่วนที่เหลือก็จะแบ่งจ่ายรายเดือนให้ ปีหรือว่าจะเลือกรับ จะจ่ายครั้งเดียวเป็นจำนวนเงิน 6 ล้านบาทนอกจากนี้จะได้เงินอัดฉีดจาก คุณหญิงปัทมาลีสวัสดิ์ตระกูลนายกสมาคมกีฬาแบดมินตันอีกหนึ่งล้านห้าแสนบาท แล้วก็จะมีภาคเอกชนที่พร้อมจะมอบเงินสนับสนุนอีกหลายรายการนับจากนี้ค่ะส่งกำลังใจให้กับ  คนเลยนะคะที่เดินทางไปแข่งขันในครั้งนี้ถึงความมานะทุ่มเทในการ ฟ้าใสไม่ว่าจะสำเร็จหรือไม่สำเร็จก็ประทับใจคนไทยค่ะ ตัวนึงนะคะครอบครัวสุวรรณภูมิเองค่ะก็เตรียมพร้อมที่จะรับน้องบีกลับ มาหลังจากที่คว้าเหรียญทองแดงมาได้สำเร็จจากกีฬามวยสากลค่ะ ที่โรงเรียนอนุบาลหนองควายตำบลวังหลวงอำเภอเฝ้าไร่จังหวัดหนองคาย คืนนี้ เมื่อเช้ามืดก็คงจะได้เขาว่าชกกันตี 3 กว่าๆนะคะ  มีเสียงออกมานะคะระหว่างที่ชมการถ่ายทอดสด ขันขันชกมวยสากลสมัครเล่นหญิงรุ่น 66 kg รอบรองชนะเลิศ   ซึ่งน้องบีแจ่มสุวรรณนักชกกับนักชกของแอลจีเรีย  แบบนี้นี่คือช่วงเวลา 4:00 น นะคะ  หลายๆคนส่งเสียงให้กำลังใจกับน้องดี อยู่ในนั้นคือคุณพ่อสุนันท์แล้วคุณแม่รู้ดิสุวรรณภูมิเองค่ะ ก็เสื่อมสวมเสื้อฮีโร่โอลิมปิกมาร่วมให้กำลังใจกับลูกสาวร่วมซึมเศร้า เฝ้าไร่ ให้กำลังใจกับน้องบีค่ะ ในช่วงยก 1 ยก 2 เนี่ย คนที่ดูก็คงพอจะทราบว่าคะแนนน้องบีตามหลังคู่ต่อสู้อยู่นะคะ แต่ก็ยังคงให้กำลังใจกันต่อเนื่องยกสุดท้ายค่ะความมุ่งมั่นของน้องบีที่พยายามจะแลก ใกล้ใจผู้ชมเป็นอย่างมากเพราะคนบอกว่าน้องเต็มที่แล้วจริงๆภูมิใจกับเหรียญทองแดงที่น้องบีได้รับค่ะ    แต่เรา   แต่ช่วงหน้ามันยาวอย่างที่เห็นเลย แต่ลูกก็สู้เต็มร้อยเลย  หวังว่าจะล้างตา   แต่ก็สู้สู้เต็มที่นะไม่กลัวแล้ว ภูมิใจครับ  พ่อคิดว่าคงได้หัวใจคนไทยทั้งประเทศ  แน่นอนว่าน้องคว้าหัวใจคนไทยไปแล้วจริงๆนะคะน้องบีในวัย 20 4 ปีเธอเป็นชาวอำเภอเฝ้าไร่ค่ะเข้าสู่เส้นทางนักมวยมาตั้งแต่ 12 ปีแล้วนะคะ เริ่มชกมวยไทยก่อนจะเปลี่ยนมาชกมวยสากล แล้วก็สามารถคว้าโควตาไปแข่งขันโอลิมปิกได้ค่ะ   ตามความเชื่อของครอบครัวค่ะก็ไปบนบานกับสิ่งศักดิ์สิทธิ์ในชุมชนถ้าน้องให้เหรียญกลับ จะแก้บนด้วยการว่าจ้างคณะหมอลำเพื่อเป็นการเฉลิมฉลองให้กับ ในชุมชนด้วยนะคะแล้วตอนนี้น้องบีก็คว้าเหรียญทองแดงมาได้แล้ว ผัวก็เลยจะมีทางแก้บนแล้วก็ คงจะได้เห็นพิธีต้อนรับของชาวหนองคายที่น่าจะยิ่งใหญ่สมกับความมุมานะของน้องบีค่ะ   ตอนนี้เราได้มา 1 เหรียญเงิน 1 เหรียญทองแดงแล้วนะคะวันนี้ส่งใจไป  ไปเชียร์นักกีฬาเทควันโดค่ะจะลงสนามกันแล้วนะคะไม่กดดันใดๆ มีแต่การส่งกำลังใจไปให้นะคะทั้ง 3 คนเลยสำหรับนักเทควันโดที่จะลง วันนี้นะคะขณะเดียวกันนักกีฬาทุกท่านทั้ง 50 ชีวิตที่สามารถผ่านไปร่วมการแข่งขันถือว่าทำได้สุดยอดกันทุกคนแล้วนะคะไม่ว่า เทเบิลเทนนิสเอาชนะก็พาไปได้ถึงจะไม่ผ่านด่านทีมญี่ปุ่นนะคะไม่สามารถจะฝ่าด่าน สุดท้ายไปได้แต่ก็ถือว่ายอดเยี่ยมมากหรือว่าน้องบิวบิวลองกดใครนะคะถึงแม้ว่า ไม่ได้ผ่านเข้าชิงแต่นี่เป็นประสบการณ์ที่ดีและเชื่อได้ว่าจะทำให้น้องสามารถ โตอย่างแข็งแกร่งขึ้นแล้วก็สามารถทำ งานได้ดีขึ้นในโอลิมปิกครั้งต่อไปด้วยค่ะมาดูความเคลื่อนไหวอื่นๆกันต่อค่ะตำรวจภูธรภาค 8 และตำรวจจังหวัดพังงาระดมกำลังกว่า 60 นายค่ะล้อมรีสอร์ทและ ที่พักที่เกาะยาว อำเภอเกาะยาวจังหวัดพังงานะคะไปติดตามจับกุมผู้ก่อเหตุ 2 คนที่ใช้ปืนสงคราม M16 ไล่ยิงคู่กรณีหลังจากมีเรื่องทะเลาะกันกับลูกชายหนึ่งใน ผู้ก่อเหตุนะคะกรณีที่มีการขับขี่รถไปเฉี่ยวชนเมื่อต้นเดือนที่ผ่านมา  ตำรวจชุดปฏิบัติการพิเศษภูธรภาค 8 และตำรวจชุด  สถานีภูธรภาคหน้าประมาณ 60 นายค่ะเข้าปิดล้อมรีสอร์ทและบ้านพัก บนเกาะ ชาวอำเภอเกาะยาวจังหวัดพังงาเพื่อตามจับนายพงศ์ภีระพงษ์สวัสดิ์ และนายทนงศักดิ์ เสนาบดีผู้ต้องหาตามหมายจับ ศาลจังหวัดพังงาคดีทำร้ายร่างกายบุกรุกเคหสถานและมีอาวุธปืนสงครามไว้ในครอบ หลังจากผู้ต้องหาทั้งสองคนก่อคดีใช้ปืนสงครามยิงบ้านนายเกียรติ ภูมิแกบทบนเกาะยาเมื่อหลายวันก่อนผลการตรวจค้นพื้นที่ต้องสงสัยของเจ้า ซึ่งคาดว่าผู้ก่อเหตุทั้งสองคนอาจจะใช้เป็นที่หลบซ่อนตัวอยู่บนเกาะ  เจ้าหน้าที่ยังไม่พบตัวผู้ก่อเหตุแต่อย่างใดนายเกียรติภูมิผู้เสียหายให้ข้อมูลบอกว่าคดีนี้เกิด เมื่อวันที่ 1 สิงหาคมที่ผ่านมามีลูกชายผู้มีอิทธิพลคนนึงบนเกาะยาว ขี่รถจักรยานยนต์มาเฉี่ยวชน รถจักรยานยนต์ของตัวเองก็ว่ากล่าวตักเตือนในเรื่องของการขับขี่รถ คนที่เฉี่ยวชนเนี่ยอายุยังน้อยแต่ปรากฏว่าลูกชายของผู้มี คนดังกล่าวไม่พอใจไปตามพ่อตัวเองมาแล้วก็มีปากเสียงในการชกต่อย แต่ฝ่ายคู่กรณีสู้ไม่ได้ค่ะก็เลยไปหยิบอาวุธสงครามเอ็ม 16 มาจากบ้านพักมาไล่ยิง  มีการยิงปืนข่มขู่ใส่ผักด้วย ขอแจ้งความกับตำรวจภูธรบนเกาะยาวตำรวจจับ ยกมือไหว้คู่กรณีแล้วก็ไม่ยอมจับกุมดำเนินคดีนะคะทั้งๆที่มีอาวุธปืนสงครามอยู่ในมือ เกียรติภูมิก็เลยเดินทางไปร้องเพจดังที่กรุงเทพฯให้ช่วยเหลือเป็นที่มาของการระดมกำลังเข้า ล้อมบนเกาะยาว และออกหมายจับคู่กรณีค่ะ     วันนี้คงจะได้ทราบกันแล้วค่ะว่าพรรคก้าวไกลที่ชนะการเลือกตั้งมาในปี 2560 ด้วยคะแนนเสียงกว่า 14 ล้านเสียงจะเป็นอย่างไรจะถูก ไม่ยุบพรรคตามคำร้อง 2 กล่องวินิจฉัยว่าต้องยุบพรรคเนื่องจากกกตมองว่ามีความผิด เข้าข่ายว่าเป็นการล้มล้างการปกครองจากการหาเสียงด้วยนโยบายแก้ไขกฎหมายอาญามาตรา 100 2 นะคะแต่ในขณะนี้ที่ถูกวิเคราะห์กันว่าแนวทางที่จะเกิดขึ้นอาจจะ เป็นยุบหรือไม่ยุบก็ยังมีแนวทางที่ 3 ที่ถูกพูดถึงกันอยู่ค่ะก็คือการ กำหนดโทษเฉพาะบุคคลซึ่งเป็นหนึ่งในข้อต่อสู้และข้อเรียกร้องของพรรคก้าวไกลนะคะที่ พูดขึ้นมาว่า อยากจะให้ออกมาในแนวทางนี้ถ้าศาลวินิจฉัยว่าพักมีความผิดและโอกาสที่แนวทางนี้ ขึ้นจะมีได้มากน้อยขนาดไหนและเกี่ยวข้องอะไรกับปฏิกิริยาของนานาชาติ ก่อนหน้านี้บ้างหรือไม่วันนี้มาประมวลพรุ่งนี้กันค่ะดิฉันนำเอาผ้า แล้วก็โพสต์เหล่านี้มาให้คุณผู้ชมได้ชมไปแล้วรอบนึงค่ะเป็นคณะทูตยุโรป  8 ประเทศแล้วก็ยังมีแถลงการณ์ของประธานคณะกรรมาธิการการต่างประเทศวุฒิ ของสหรัฐอเมริกาที่ส่งหนังสือแสดงความกังวลถึงกระทรวงการต่างประเทศ ของไผ่รวกไม่ถึงรัฐสภาอาเซียนค่ะที่กังวลว่าการยุบ ภาพจะทำให้เกิดผลเสียต่อนิติบัญญัติของไทยนะคะทั้งหมดนี้กำลังหมายถึงอะไร เรื่องนี้มันจะถูกโยงไปที่เลขาธิการกกตแสวงบุญมีด้วยหรือเปล่าค่ะที่ทางเลขาแสวงผึ้ง ข้อความในเฟซ ว่าประชาธิปไตยแบบป้องกันตัวโดยพูดถึงข้อมูลการจัดซื้อ ในทางการเมืองการยุบพรรคการเมืองในทวีปยุโรปค่ะโดยอ้างอิงจาก ความที่มีชื่อว่าแม่เปิน Cheese in เ***** Crazy นะคะซึ่งเป็นบทความที่อ้างอิงข้อมูลในช่วงปี 1945 ถึง 2004 ซึ่งก็อาจจะอนุมานได้ว่าเลขากกตอาจจะต้องการจะส่งสัญญาณว่า ก็ยุบพรรคการเมืองนะมาวิจารณ์ไผ่ทำใหม่หรือเปล่าค่ะพูดคุยเรื่องนี้ก่อน ผู้ช่วยศาสตราจารย์พรสันต์เลี้ยงบุญเลิศชัยซึ่งเป็นผู้เ****วชาญด้านรัฐธรรมนูญในระดับ หาคนจากคณะนิติศาสตร์จุฬาฯค่ะ อาจารย์ได้เห็นโพสต์แล้วก็ออกตัวว่าพ่อเป็นคำว่าปาร์ตี้แบบเนี่ยค่ะมันอาจจะหมายถึงได้ ทำการห้ามไปมีส่วนร่วมในทางการเมืองแต่จะไม่ได้หมายถึงการยุบพรรคการเมืองเพียงอย่างเดียวค่ะ อาจารย์ไม่แน่ใจว่าในบทความนี้ได้ให้ขอบเขตความหมายของคำว่าแบรนด์ ไว้มากน้อยขนาดไหนฉะนั้นถ้าจะหยิบเอามาพูดอธิบายเพียงแค่การ พรรคการเมืองอย่างเดียวไม่แน่ใจ ว่าจะใช้ได้หรือเปล่าค่ะแต่ถ้าจะบอกว่ายุโรปเขาก็มียุบพรรค มีอยู่จริงนะคะแต่การจะบอกว่ายุโรปมีก็คงจะไม่ได้หมายถึงว่าเรา เขา ใช้ในบริบทเดียวกันค่ะ การที่เราจะบอกว่า เขามีหรือไม่มี เรื่องหนึ่งซึ่งแน่นอนมากแล้วเราก็มี ของเราไม่ได้หมายถึงว่าเขามีอีกแล้วเรามีแล้ว  เราบอกว่าเราจะอ้าง เนี่ย ตลกมาก มาจะเข้าไปสอดคล้องกับเรื่องของสภาวะทางการ  ประกันเมืองเนี่ยก็คือการเข้าไป  สถาบันการเมือง  แล้วมันก็อาจจะกระทบกับเรื่องของตัวเองด้วย   เนี่ยเนี่ยทางประเทศเขาก็จะสว่าง   ประเด็นนึงเนี่ย ก็จะค่อนข้างระมัดระวัง ที่ว่าการเมืองเนี่ย มันก็เข้าไปพบกับ ภาพขั้นพื้นฐานคือ การเป็นนักการเมือง ทำไมยุโรปถึงระมัดระวังการใช้โทษยุบพรรคการเมืองแล้วไทยซึ่งนำเอาวิธีคิดทางรัฐธรรมนูญจากยุโรป ทำไมจึงต้องระวังไม่ต่างกันค่ะอาจารย์พรสันต์อธิบายว่าต้นตำรับ สงกรานต์ยุคพักก็คือเยอรมนีค่ะแต่เมื่อมีการใช้โทษยุบพรรคปรากฏว่ามีเสียงวิพากษ์ สารออกมาอย่างมากว่าส่งผลเสียต่อการเมืองโดยรวมเพราะพรรคการเมืองคือสถาบันทางการเมืองที่เป็นองค์รวมนะคะ ดังนั้นคงจะปฏิเสธผลกระทบต่อประชาชนไปไม่ได้ค่ะทำให้ในเวลาต่อมาศาล ธรรมนูญของเยอรมันกำหนดให้การใช้โทษ  จะต้องเป็นวิธีการสุดท้ายที่จะเลือกใช้ค่ะโดยเมื่อจัดการการลงโทษจะมา การพิจารณาแรกเลยคือ ถามผิดแล้วก็กำหนดโทษให้มีความเหมาะสมเช่นพบว่าทำผิดก็จะถูกลงโทษ รายการตัดเงินบริจาคพรรคการเมืองห้ามยุ่งเกี่ยวกับการเมืองกี่ปี ไม่ต้องยุบพรรคจะยุบพรรคก็ต่อเมื่อพบความผิดที่ร้ายแรงจริงๆเช่นการก่อการร้าย การทำให้เกิดสภาวะรุนแรง ล้มล้างการปกครองค่ะไกลก็นำเอาหลักการทางรัฐธรรมนูญสากลข้อนี้ ใช้เป็นข้อต่อสู้ข้อเรียกร้องแทนที่จะหยุดพักไปนะคะแต่อาจารย์พรสันติว่าประเด็นนี้เนี่ยนะ หมายไทยไม่เคยมีการทำเป็นลายลักษณ์อักษรเอาไว้ค่ะและศาลรัฐธรรมนูญก็ไม่เคยใช้วิธีการลง ปัจเจกบุคคลเช่นนี้แผนการยุบพรรคการเมืองในคดียุบพรรคการเมือง ซึ่งคุณพิธาชี้ว่าในช่วง 20 มี 33 พรรคการเมืองมันอาจจะไม่ได้บอกว่ามากหรือน้อยอาจารย์พรสรรค์ให้น้ำหนัก ที่ว่าส่วนใหญ่ การยุบพรรคที่เกิดขึ้นในไทยเป็นการยุบในเชิงเทคนิคค่ะ ตัวเลข ไม่สามารถ เพียงแต่ว่าเราอาจจะต้องไปดูว่าไอ้ตัวสายเอก ที่นำไปสู่การพรรคการเมืองเนี่ย  ถ้าเราเข้าไปดูในรายละเอียด เกินครึ่ง ลักษณะ   การตั้งพรรคสาขาไม่ครบ เป็นเรื่องของการเข้าไปดูเกี่ยวกับเรื่องของเนื้อหาสาระจริงๆก็ให้ผมง่ายๆ      การกระทำความผิดที่เกิดขึ้น    สวนกันไหมมันพอเหมาะพอควรจะทำเช่นนี้ กลับมาจากการใช้ในการไปตอบโต้ข่าวในการกระทำความผิด   ครั้งนี้ถึงยากที่จะลุ้นนะคะว่าศาลรัฐธรรมนูญจะกำหนดโทษ เป็นรายบุคคลแทนการยุบพรรคหรือไม่แต่เรื่องความกังวลของนานาชาตินายก 4 ก็ได้ให้ความเห็นเอาไว้ค่ะ ครับผมต้องบอกว่าผมไม่ทราบว่ามีการคุยเรื่องนี้หรือเปล่าแล้วก็เพราะมีการพบกัน ไม่ทราบว่าเนื้อหาในการคุยเรื่องอะไรบ้าง  เรื่องของกระบวนการยุติธรรมของประเทศไทยเนี่ยผมว่า  ในประเทศ ประเทศเนี่ย การเลือกระบบ ที่ทำการระบบการบริหารก็ยังชัดเจน ฝ่ายบริหารก็ไม่มีสิทธิ์ ไปก้าวก่าย ตัวการที่ทำอยู่แล้ว กระบวนการยุติธรรมของประเทศไทยก็เป็น ฟังแล้วก็เป็นสากล ได้รับคำ ยอมรับ ทุกฝ่ายอยู่แล้วครับผม  ไม่ได้เดี๋ยวมีความเคารพ กระบวนการศึกษาโครงสร้าง       ผมผม ผมเองครับมันก็เป็นเรื่องที่เกี่ยวโยงกัน   ในเรื่องของที่ประชุมกับพี่ก็มีการชี้แจงให้กับทาง ufa9889 ผมให้กระทรวงต่างประเทศมาชี้แจงดีกว่า ชื่อจริงของเราเนี่ยเรา เราไม่ก้าวก่ายธุรการอยู่แล้วนะครับแล้วเราก็ไม่ยอมให้ใครมาตั้งแต่พออยู่แล้ว   ผมชื่อว่าเดี๋ยวโทรกลับด้วยจะแพงกว่านี้   รองศาสตราจารย์ปิยบุตรแสงกนกกุลนะคะซึ่งวันนี้จะไปร่วมกิจกรรมกับพรรคก้าวไกลค่ะก็แสดงความเห็นว่าถ้าอยาก ยุติการยุบพรรคการเมืองก็ต้องกลับไปแก้ที่ต้นทางคือพรบ บ้านเมืองในขณะที่คุณโพสต์ภาพร่วมกับบุคคลสำคัญในพักค่ะส่วนนึงก็ คงต้องลุ้นคดีในวันนี้ด้วยเพราะเป็นกรรมการบริหารพรรคในช่วงที่อยู่ข้างในคำร้องของกกต และพรรคก้าวไกลค่ะก็โพสต์ภาพอยู่ในเลนส์กล้องที่ช่างภาพของภาพถ่ายเอาไว้ สถานที่ที่มีการเดินทางในตลอดช่วง 4 ปีที่ผ่านมาค่ะ       ย้อนไปในการเมืองไทยการยุบพรรคที่เกิดขึ้นยังไม่ใช่ครั้งแรกแน่ๆนะคะแต่ทุกครั้งที่มีคดีอยู่ นานาชาติจะจับ ต้องมาด้วยสายตาแห่งความห่วงกังวลว่ามันจะไปกระทบกับพัฒนาการ เมืองไทยด้วยหรือไม่ครั้งนี้ก็เช่นเดียวกันถึงแม้ว่าทางกระทรวงการต่างประเทศจะออกแถลงการณ์มา ทุกอย่างเป็นไปตาม กฎหมายของไทยด้วยเช่นเดียวกันนะคะร่วมวิเคราะห์เพิ่มเติมกับ ศาสตราจารย์ฐิตินันท์พงษ์สุทธิรักษ์คณะรัฐศาสตร์จุฬาลงกรณ์มหาวิทยาลัยไปวัด แนวทางคำวินิจฉัยหรือในเรื่องการจัด ช่องของสายตาธนชาตโดยคณาจารย์ร่วมในรายการเราผ่าน Video Call ได้สวัสดีค่ะ ทิศทางของนานาชาติตอนนี้เขาเข้า ตามสถานการณ์ในบ้านเราโดยเฉพาะคดียุบพรรคเขามีความเห็นมีมุมมอง ปวดท้องกันอย่างไรบ้างคะอาจารย์คะ จริงๆแล้วมันไม่ใช่แค่นี้นะเนี่ย ย้อนหลังกลับไป 50  หาปี 62-63   แผนที่ ชนะเลือกตั้งเนี่ย สนยุกต์มาอีกเรื่อยๆ มีการยึดอำนาจ รวมแล้วเนี่ยทั้งยุบพรรคด้วยอำนาจด้วย มันคือการกำหนด ระบบประกอบแล้วก็ ทิศทางการเมือง ย้อนหลัง  ไปด้วยนะ จำนวนคนที่มีความรู้ความสามารถ เสียเวลาทำงานการเมือง ห้ามไปห้ามเล่นการเมืองมันก็ทำให้คนเหล่านี้     ขนาดว่าเป็นการจับตามองของนานาชาติ การจัด มันเห็นแล้วมันไม่ใช่แค่วันนี้ วันนี้มาหลายวันแล้ว กว่าแล้วนะคะ ประเทศไทยเราเนี่ยไม่น่าจะไปในทิศทางที่มันควรจะเป็น การเมืองไทยอาจารย์ประเมินมากวันนี้สิ่งที่จะเกิดขึ้นได้ พรรคก้าวไกลน่าจะมีกี่สักแนวทางอาจารย์ ก็มีคนบอกว่าจะมีครั้งที่ 3 ว่าจะไปประสิทธิ์  คนอะไรนะครับ หนาวเนี่ยตามประกาศของ ประกาศของกฎหมายนะครับ โดนตัดสินไปแล้ว 900 เสียงแก้มาตรา 112 นั้นเป็นการ ทำลาย  ก่อนหน้านี้ไม่เคยมีข้อกล่าวหา  ข้อความหาคือการล้มล้างระบอบพระมหากษัตริย์ ไปด้วย กำลังจะกลับ ย้อนแย้งตัวเอง เอกสารเนี่ย ย้อนกลับไปว่ามันไม่เป็นการล้มล้างมันก็ไกลอยู่ก็เลยคิดว่าน่าจะเป็น ในคดีนี้เนี่ยมันอาจจะเป็นลักษณะของกรณีเดียวกันแต่คนละ คนรักเชฟกันหรือเปล่าไม่แน่ใจนะคะจากคดีที่เมื่อเดือนมกราคมที่ผ่านมาที่มีการวินิจฉัยในตัว ของ ของคดีที่เกี่ยวข้องกับการเกี่ยวกับมาตรา 112 ไปแล้วนะคะแต่ทีนี้ถ้าปกติ ใบคำร้องของกกตยังใช้ข้อเท็จจริงชุดเดิมจากคดีก่อนมาใช้กับคดีนี้เนี่ยจะถือว่าคำร้องของอบต สมไหมคะเพราะมันอยู่ในการต่อสู้ของก้าวไกลว่าที่ผ่านมาก็ไม่เคยให้เขาได้ชี้แจงหรือว่าต่อสู้อะไรเลย  สวัสดีครับคือว่า  นะครับ มาทางฝั่งขวาเนี่ย  มันคือคำว่าจะมีคำตอบแล้วนะคะจะใช้ตัวนี้เป็นเทคนิคว่าเป็นคนละกรณีกันคนละต่างกันอย่างนี้ จะพูดยังไงก็ตามแต่ว่า ผมคิดว่า ทิศทางการเมืองที่ทางสายต้องการจะกำหนดการเท่านั้น   เทคนิค อ้าว  ต้องการกำหนดทิศทางการเมือง แล้วในมุมมองของนักวิชาการหรือว่าคนที่ ตามจับปลาในการเมืองไทยกันอยู่นะคะเขาให้ข้อสังเกตในเรื่องของคำร้องด้วยหรือไม่คะเพราะว่าอย่างในเรื่องของ เพราะในเรื่องที่ศาลมีคำวินิจฉัยไปก่อนหน้านี้คือการล้มล้างการปกครอง อันเนื่องมาจากการออกนโยบายและการดำเนินการที่จะ แก้ไข  ข้อกฎหมายด้วยนะคะมันจะส่งสัญญาณไปถึงข้อสังเกตของนานาชาติด้วยหรือไม่ว่า ตอนนี้กระบวนการนิติบัญญัติในบ้านเรามันมีปัญหาด้วยหรือไม่ถึงต้องถูกยุบ ลักษณะนี้นะคะ ผมคิดว่าการแสดงท่าทีของ อย่าลืมนะครับว่า  เปิดทาง เข้าใจว่าเกาหลีใต้ ญี่ปุ่นในการนาที่เจอกับคุณ ที่มีการ ติกา นานาชาติโดยรวมแล้วเนี่ย กระบวนการการ    เขาพยายามแสดงข้างหลังสนุก  ของคนที่ไปใช้สิทธิ์มาก 15 เดือนนะคะ ใครไปแต่ว่าฝนไม่นับ   หน้าคนไทยด้วยพี่ไปเลือกพักนี้แล้วก็ทักมาด้วยนะครับ แบบนี้ก็คือการเรียบร้อยแล้ว สิทธิทางการเมืองของประชาชนไทยที่จะถูกตั้งคำถามหนักๆคือ หรือเปล่าเพราะไปให้คำมั่นในเวทีสมัชชาใหญ่ยูเอ็นเมื่อปีที่แล้วเอาไว้ว่าประเทศไทยเนี่ย เอาเข้าสู่การเป็นประชาธิปไตยแล้วนะคะก็เป็นการให้คำมั่นเอาไว้ในหลายประเด็น มีการยุบพรรคการเมือง ในครั้งนี้กับ r9 ใครเนี่ยจะยิ่งทำให้นายกถูกตั้งคำถามและไทยเองถูกตั้งคำถามเรื่องผ้า ด้วยหรือเปล่าโดยเฉพาะการเสนอตัวเป็นผู้แทนคณะมนตรีความด้านสิทธิมนุษยชนที่จะมีการคัดเลือกกันในช่วงปลายปีนะคะ  สวัสดีครับคือว่านายกไปไปพูดแล้วก็แสดงท่าทีที่สามช่าหรือว่านานาชาติเนี่ย เป็นที่เข้าใจได้เพราะมีการเลือกตั้ง  ผลเลือกตั้งไม่เป็นไปตามนั้น  เราเรามีพฤติกรรมแบบนี้เนี่ยมาอย่างต่อเนื่องเรียกว่า 20 ปีแล้ว นี่คือนี่คือกันไปละ  ประเทศไทย นานาชาตินานาชาติเขาก็ต้องถามว่าเป็นอย่างนี้เนี่ย  แล้วสิ่งที่มันจะเกิดขึ้นหรือว่าผลจากคำวินิจฉัยที่  ขึ้นในวันนี้นะคะมันจะก่อให้เกิดอะไรได้บ้างคะอาจารย์ในทางนานาชาติโดยเฉพาะ เราก็เป็นสมาชิกคนหนึ่งในประชาคมโลกกันด้วยนะคะ  จับตามองกันในเชิงลึกกันนะครับหรือว่า  กุญแจสตาร์ทเท่ากับหาที่เราไม่เห็นมาก่อน เสียง   กฎหมายเป็นการล้มล้างระบอบการปกครอง หมายความว่า ระบบการเมืองลาว นี่ก็จะเป็นที่มันเป็นข้อความหาที่เราไม่เห็นมีมาก่อน   มากกว่า ได้ค่ะขอบพระคุณมากค่ะอาจารย์ฐิตินันท์พงษ์สุทธิรักษ์ค่ะ จากคณะรัฐศาสตร์จุฬาลงกรณ์มหาวิทยาลัยอาจารย์ก็เป็นนักรัฐศาสตร์ที่มีความเ****วชาญด้าน อาหารต่างประเทศด้วยนะคะก็สามารถที่จะร่วมวิเคราะห์ในประเด็นเรื่องของผลกระทบใน ท่านหนึ่งที่นานาชาติอาจจะมองเข้ามาโดยสาระสำคัญที่อาจารย์พูดก็คือข้อกล่าวหาเรื่องของการล้มล้างการปก ลองเพื่อขอให้มีการยุบพรรคการเมือง พรรคก้าวไกลนะคะเป็นข้อกล่าวหาที่ไม่เคยมีมาก่อน  แต่เหตุการณ์ที่มันเกิดขึ้นนี้ค่ะในช่วง 20 ปีที่ผ่านมามันกำลังชี้ให้เห็นถึงการเช็คใบเสมา การเมืองไทยจนนำไปสู่สิ่งที่ดี ยากที่จะคาดเดาได้ว่าการเมืองไทยมันจะเป็นอย่างไรนะคะและก็ทำให้ คำถามตามมาว่าใครควรจะสมควรหรือเปล่าถ้าจะได้รับโอกาสที่จะไปมีบทบาทในเวทีโลก เราพยายามจะฟื้นฟูนับตั้งแต่รัฐบาลของพรรคเพื่อไทยก้าวเข้ามาด้วยนะคะโดยเฉพาะ ข้อกล่าวหาในการที่จะยุบพรรคในครั้งนี้นะคะที่มันผิด แตกต่างจากเดิมเนี่ยเราอาจจะได้ยินในเรื่องของการทุจริตเลือก สร้างหรือว่าการทุจริตในแง่ต่างๆด้วยนะคะแต่ว่าในครั้งนี้เนี่ยมันสิ เนื่องมาจากเครื่องของนโยบายที่พรรคการเมืองซึ่งเป็นพรรคที่ได้รับคะแนนนิยมได้ คะแนนจากประชาชนมาเป็นอันดับ 1 ซะด้วยนะคะอันนี้มันสะท้อนถึงกระบวนการที่อาจารย์มองว่ามัน ความรักลั่นของประชาธิปไตยไทยแล้วอาจจะทำให้สายตานานาชาติเนี่ยมองมาได้ว่าเรากำลังอยู่ในระบบ มันเป็นกลุ่มผลิต อาจจะมากกว่าการเป็นประชาธิปไตยด้วยหรือไม่ในมุมมองของนานาชาติถ้ามันออกมาในรูปแบบนี้ ไม่มีเลยค่ะเพราะว่ามันจะไปส่งผลกระทบต่อในเรื่องความสัมพันธ์และความร่วมมือต่างๆ เช่นเดียวกันนะคะแต่จะอย่างไรก็ตามคุณสมบัติตุลาการศาลจะออก นั่งบัลลังก์อ่านคำวินิจฉัยในเวลา 15:00 น วันนี้แล้วนะคะแนวทาง ก็ยังคงบอกกัน 2 แนวทางยกคำร้องไม่ยุบพรรค สั่งยุบพรรค ตามคำร้องไหว้ครูรายงานสดจากศาลรัฐธรรมนูญ วันนี้พรรคก้าวไกลกำลังยืนอยู่บนทางสองแพร่งทางการเมืองค่ะได้ไปต่อแต่ว่าจะได้ไป สอนเอารูปแบบไหนและวันนี้เป็นอีกครั้งนะคะที่พรรคก้าวไกลประเชิญกับ คำร้องยุบพรรคนะ แต่เรื่องของคำร้องยุบพรรคอนาคตใหม่ค่ะและไม่ว่าคำวินิจฉัยในวันนี้จะออก ทิศทางไหนนะก็จะถูก ดาวน์โหลดบันทึกไว้ในหน้าประวัติศาสตร์การเมืองไทยค่ะ    ลุ้นระทึกอีกครั้งกับคดียุบพรรคก้าวไกลค่ะตุลาการศาลรัฐธรรมนูญได้ ประชุมตั้งแต่เวลา 09:30 น นัดแถลงด้วยวาจาทำคำวินิจฉัยส่วนตน หารือก่อนที่จะลงมติในคำร้องกกตที่ขอให้ศาลสั่งยุบ กไก่และสั่งตัดสิทธิ์ทางการเมืองกรรมการบริหารพรรค จำนวน 11 คนค่ะ ด้วยคำร้องอ่ะมีพยานอันควรเชื่อว่าพระ ก้าวไกลมีพฤติกรรมการกระทำการล้มล้างและเข้าลักษณะกระทำการอันอาจเป็นปฏิปักษ์ต่อกัน ระบอบประชาธิปไตยอันมีพระมหากษัตริย์ทรงเป็นประมุขตามพระราชบัญญัติประกอบรัฐธรรมนูญว่าด้วย การเมืองปี 2560 มาตรา 90 2 วงเล็บ 1 และวงเล็บ 2 ข้อเท็จจริงที่ปรากฏตามคำวินิจฉัยของ สารที่ 3/2560 เมื่อวันที่ 31 มกราคม 2561 ที่ศาลมีมติเป็นเอกฉันท์ค่ะ 90 ที่ว่าการกระทำของพรรคก้าวไกลเป็นการใช้สิทธิ์หรือเสรีภาพเพื่อล้มล้างการปกครอง การเสนอนโยบายหาเสียงยกเลิกประมวลกฎหมายอาญามาตรา 112 โดยสารก็สั่งให้ ประโยคแสดงความเห็นการพูดการเขียนการพิมพ์การโฆษณาและการสื่อความหมายโดยวิธีอื่นเพื่อให้มีการยกเลิกประมวลกฎหมายอาญามาตรา 104 ต่อไปหากมีการแก้ไขก็จะแก้ได้แต่ว่าต้องเป็นกระบวนการทางนิติบัญญัติโดยชอบค่ะ กระบวนการของศาลรัฐธรรมนูญนะคะใช้เวลาประมาณ 5 เดือนนับแต่ที่ศาลรับคำร้องเมื่อวันที่ เมษายน 2561 ศาลให้คู่ความส่งคำชี้แจงแก้ข้อกล่าวหา ไม่ได้เปิดการไต่สวนค่ะเนื่องจากคดีเป็นข้อกฎหมายและศาลระบุว่ามีพยานหลักฐานเพียง ที่จะวินิจฉัยได้ซึ่งกำหนดวันอ่านคำวินิจฉัยวันนี้ 7 สิงหาคมค่ะ ในช่วงเวลาการต่อสู้คดีพรรคก้าวไกลก็พยายามให้ศาลเปิดการไต่สวนและส่งบัญชีพยาน ถ้าปากร่วมถึงความเห็นของศาสตราจารย์สุรพลนิติไกรพจน์ที่ปรึกษาด้านกฎหมาย ของกกตที่ให้ความเห็นว่ากระบวนการยื่นร้องของกกตนั้นไม่ชอบด้วยกฎหมาย พร้อมกับ เปิดข้อต่อสู้ 9 ประเด็นค่ะเช่นคำวินิจฉัยที่ 3/2561 นั้นไม่มีผล การกระทำการที่กล่าวหาไม่ได้เป็นการล้มล้างหรือว่าเป็นปฏิปักษ์ต่อการปกครอง ต้องให้ได้ป่ะ ส่วนการกำหนดระยะเวลาเพื่อถอนสิทธิ์เลือกตั้งต้องอยู่บนหลัก สมควรแก่เหตุและต้องกำหนดเฉพาะกรรมการบริหารพรรคที่ทำผิดและต้องติดตามว่าในห้อง นานาคดีวันนี้นั้นศาลจะมีการแจ้งกรณีการแถลงต้องเกี่ยวกับคดีรวมถึงกรณีที่ดึงองค์กรต่างประเทศเข้ามา เกี่ยวข้องในคดีหรือไม่ด้วยค่ะ สำหรับแนวทางการวินิจฉัยในคดีนี้มี 2 แนวทางหนึ่งคือศาลมีคำสั่งไม่อยู่ อยากรู้ว่ายกคำร้อง หนองสังข์ มีคำสั่งยุบพรรคตามคำร้องซึ่งคำวินิจฉัยของศาลรัฐธรรมนูญในวันนี้นะคะก็จะเป็นบ้า สารทางการเมืองและผูกพันกับ องค์กรเกี่ยวกับการดำเนินการใด เมื่อมีการยกเลิกประมวลกฎหมายอาญามาตรา 112 ค่ะ  เส้นทาง ศาลรัฐธรรมนูญมีคำสั่งยุบพรรคก็จะส่งผลให้กรรมการบริหารพรรค 10 คนตามคำร้องนั้นต้องถูกตัดสิทธิ์ทางการเมือง 10 ปีค่ะ การถอนติดสมัครรับเลือกตั้งห้ามไม่ให้ไปจดทะเบียนการเมืองขึ้นมาอีกหรือเป็นกรรมการบริหาร การเมืองหรือว่ามีส่วนร่วมในการจัดตั้งพรรคการเมือง ขึ้นใหม่ในช่วงเวลา  แต่วันที่ศาลมีคำสั่งยุบพรรค โดยกรรมการบริหารพรรคก้าวไกลตามคำร้อง 11 คนก็ประกอบไปด้วยบุคคลที่เป็นสสบัญชีรายชื่อของ เอาไก่ 5 คนค่ะนายพิธาลิ้มเจริญรัตน์ชัยธวัชตุลาธน สุรพลสุเทพ อภิชาติศิริสุนทรเบญจาแสงจันทร์และสสเขต 1 คนค่ะปดิพัทธ์สันติภาดาปัจจุบันเป็นพ.ศ เส้นทางและเป็นรองประธานสภาผู้แทนราษฎรคนที่ 1 ค่ะ และอีก 5 คนที่ไม่ได้เป็นสสคือนายอภิสิทธิ์พรมฤทธิ์และที่พัก คุณเศรษฐา   กรณ์พงศ์ศุภมิตร ศุภนิมิตกุล นายสมชายฝั่งรออมรัตน์โชคปมิตต์กุลซึ่งคดีนี้นะคะยุบหรือไม่ยุบไม่รู้แต่ว่าหากไม่อยู่ ข้าวไก่ก็เดินหน้าต่อทางการเมืองแต่ว่าหักยุบนะคะ 143 ตสต้องหาสังกัดใหม่ภายใน ค่ำนี้พัก ข้าวไก่ทอด สแกนชื่องูเห่าสีส้มด้วยค่ะ  ส่วนบรรยากาศที่ศาลรัฐธรรมนูญในวันนี้นะคะมีเฉพาะสื่อมวลชนเจ้าหน้าที่ตำรวจและเจ้าหน้าที่ เข้ามาในพื้นที่บริเวณนี้เท่านั้นเนื่องจาก สารได้ประกาศเป็นอาณาบริเวณเขตอำนาจของศาลค่ะโดยมีเจ้าหน้าที่ตำรวจนะครับ ความปลอดภัย  2 กล่อง 100 บาทและคาดว่าในช่วงเวลา 14:00 น วันนี้นะคะทาง ความฮักพังนายพิธาลิ้มเจริญรัตน์แล้วก็นายแสวงบุญมีเลขาธิการกกตนะคะ ก็จะเดินทางมารับฟังคำวินิจฉัยที่ศาลรัฐธรรมนูญค่ะ ขอบคุณค่ะ ซึ่งคุณพี่ทานนะคะเช้าวันนี้ก็ยังคงเดินทางไปปฏิบัติภารกิจที่รัฐสภาอยู่นะคะ พร้อมกับ เปิดใจก่อนที่จะไปรับฟังคำวินิจฉัยคดียุบพรรคบ่ายวันนี้ที่ศาลก็ยังคงมั่นใจในเรื่อง กฎหมายวาจาไม่ซ้ำรอยประวัติศาสตร์พรรคอนาคต ค่ะ ถามจาก ไปฟังเสียงกันค่ะก็เป็นอย่างที่เล่าเรื่องเลยครับก็ยังมีความเป็นเอกภาพ ความสมัครสมานสามัคคี สามัคคีนะครับแล้วก็รู้สึก  เป็น ความรู้สึกเหมือนกัน แปลว่าอะไรภาษาอังกฤษใช้คำว่าชีวิตมันก็คือ  เมื่อคืน ไม่   ไม่กังวลแต่ก็ไม่ประมาท  แล้วก็เข้าใจว่ายังไงเราก็ยังไปต่อได้อยู่แน่นอน   ก็มีโอกาสได้เห็น  หลักฐานบ้าง จากโทรศัพท์ของคนอื่นของหลักการจัดหลายๆภาพ   ว่างก็มาเป็น จำนวนเงินอย่างที่เมื่อวานมีข่าวออกไปบางอันก็มาเป็นตำแหน่งครับ ตำแหน่งรองหัวหน้าพรรคบ้างตำแหน่งนู้นตำแหน่งนี้อะไรบ้างแต่ว่าเขาก็ เอามาให้ดู นะครับพอเข้ามาดูมันก็มั่นใจได้ว่าเขาบอกว่า เขายินดีที่จะ เดินทางต่อไปก็พักกายแน่นอนแล้วก็เงินซื้อเขาไม่ได้ตำแหน่งซื้อเข้าไม่ได้มันคือความไว้วางใจที่ประชาชนให้มาเขาจะไม่เอาไป แลกกับผลประโยชน์ส่วนตัวแน่นอนผมก็รู้สึกเบาใจ  ซึ่งจะนำพรรคก้าวไกลเขายืนยันมาโดยตลอดนะคะโดยพร้อมที่จะรับมือกับทุกคน อย่างที่เกิดขึ้นนะคะจากคำร้องของ ก็ตอนเที่ยงคงยืนยันว่าในข้อมูลข้อเท็จจริงที่กกตได้มากำลังชี้ให้เห็นว่า พฤติกรรมในการล้มล้างการปกครองค่ะแต่ขณะเดียวกันนะคะถึงแม้จะมีความเชื่อมั่นในเรื่องคำร้อง แกไปก็ตามนะคะแต่ก็มีการเตรียมความพร้อมเอาไว้เหมือนกันยอมรับมาบอกว่ามีการเจรจา ห้องพักสำรองเอาไว้แล้วด้วยนะคะว่างตัวแกนนำพรรครุ่นที่ 3 เอาไว้แล้วด้วย แม้จะไม่ยืนยันชัดว่าหัวหน้าพรรคคนต่อไปจะเป็นนางสาวศิริกันยาตัน หรือไม่แต่ในทางการเมืองหากมีการเทียบก่อนกันเกิดขึ้นแล้ว  นางสาวไทยทักทายชินวัตรหัวหน้าพรรคเพื่อไทยท่ามกลางเสียงวิพากษ์วิจารณ์บอกว่าสมน้ำสมเนื้อสมเด็จสมผลด้วยหรือไม่ ตามกับคุณเสาวลักษณ์วัฒนสิทธิ์ในการบ้านการเมืองค่ะ        ใช่หรือไม่ใช่ก็ได้ ไปแล้วล่ะค่ะระหว่างนางสาวศิริกัญญา เงินสกุลกับนางสาวแพทองธารชินวัตรว่าเป็นคู่แข่งทางการเมือง ระหว่างพรรคก้าวไกลกับพรรคเพื่อไทย และโดยส่วนใหญ่ก็ลงความเห็นเขาว่า คู่นี้แข่งกันได้อย่างสมน้ำสมเนื้อและสมเหตุสมผลด้วยค่ะ ถ้าเปิดสนามเลือกตั้งใหญ่ครั้งหน้า และไม่ว่าศาลรัฐธรรมนูญจะวินิจฉัยชี้ขาดคำร้องยุบพรรคก้าวไกลออกมายังไง โอกาสของการเจอกันของคนคู่นี้มีสูงค่ะ  คำวินิจฉัยชี้ขาดคำร้องยุบพรรคก้าวไกลและเพิกถอนสิทธิสมัครรับเลือกตั้งกรรมการบริหารพรรค ปีเกิดเนื่องจากพบเหตุอันควรเชื่อได้ว่าล้มล้างและเป็นปฏิปักษ์ต่อการปก ตามกฎหมายพรรคการเมืองปี 2560 จะออกมายังไงก็แล้วแต่ค่ะ พรรคก้าวไกลยืนยันเอาไว้แล้วเขาว่าเตรียมพร้อมรับมือ  ทุกสถานการณ์แล้ว พักสำรองหรือแกนนำรุ่นที่ 3 เชื่อได้ค่ะว่ามีพร้อมแล้วด้วยพร้อมจะไปต่อในทุกบริบท ก่อนหน้านี้นางสาวศิริกัญญาตันสกุลไม่ปฏิเสธค่ะกับกระแสข่าว เจรจาเตรียมส่งไม้ต่อเข้าสังกัด พรรคถิ่นกาขาวชาวศรีวิไลแถมบอกอีกว่าเจรจาไว้หลายพักแล้วด้วย และไม่ว่าใครจะได้รับมอบหมายให้ทำหน้าที่อะไรยังไงคำเดียวที่ต้อง เหมือนกันคือพร้อมค่ะ  อย่างไรก็ตามนี้แหละที่บอกว่าเราก็มีการเตรียมความพร้อมนะคะแต่ว่า วันนี้เนี่ยถ้ามีใคร ถาม สมาชิกพรรค คนอื่นว่ายังมีความพร้อมหรือไม่ได้เราก็คงแสดงความพร้อม เต็มที่ถ้าเราจะต้องมารับบทบาทหน้าที่ต่างๆในกรณีที่ เหตุการณ์ ที่เราไม่ได้ไม่ได้อยากให้เป็นหนี้มันเกิดขึ้น อย่างไรเสียก็คงจะขอให้  วันที่ 7 ค่ะเรายังคงมีความหวังว่าจะไม่ถูก   แน่นอนเขาว่าถ้าจะให้ดีพรรคก้าวไกลก็ไม่อยากถูกยุบแต่ถ้าถูกยุบ ก็ไม่ใช่ปัญหาเพราะยังไงก้าวก่ายก็ยืนยันที่จะอยู่บนถนนการเมืองสายนี้ ปัญหาอยู่ที่ว่าถูกยุบแล้วอาจทำให้ก้าวไกลเล็กลงหรือไม่ และในฐานะ 9 ใหม่ หมายความถึงกริยาหรือหมายถึงชื่อพรรคการเมืองที่ตั้งสำรองเอาไว้ก็ได้ค่ะ ร่างกายก็ประกาศความมั่นใจแล้วว่าพร้อมจะเติบโตขึ้นรวมถึงนางสาวศิริกันยาที่จะ เอาขึ้นและโตขึ้นมาเป็นคู่แข่งทางการเมืองกับนางสาวแพทองธารชินวัตรค่ะ ได้ทองธารชินวัตรนะคะปัจจุบันคือหัวหน้าพรรคเพื่อไทยเป็นบุคคลในการเมืองบ้านใหญ่ ตระกูลชินวัตรบ้านจันทร์ส่องหล้าเป็นลูกสาวคนเล็กของนายทักษิณชินวัตร อดีตนายกรัฐมนตรีที่กำลังจะได้รับอิสรภาพ พ้นโทษพ้นจากการพักโทษ 31 สิงหาคมนี้และแม้จะเป็นการเมืองที่ยังสะท้อนถึงอุดมการณ์ รูปแบบใหม่ไม่ชัดแต่ก็ได้ชื่อว่าเป็นเสรีนิยมประชาธิปไตยที่ท่านเกี่ยวอยู่กับ อนุรักษ์นิยมประชาธิปไตยด้วยและที่ชัดๆคือผู้บริหารพรรคที่ประกาศบริหารจัดการคน 2 รุ่น ให้เกิดเอกภาพและเดินหน้าการเมือง รูปแบบใหม่  ศิริกัญญาตันสกุลข่าวปัจจุบันคือสสบัญชีรายชื่อและดำรงตำแหน่งรองหัวหน้าพรรค เอาไก่อยู่ด้วยแต่ไม่ได้เป็นกรรมการบริหารภาคดังนั้นเป็นไปได้ค่ะที่จะขึ้นเป็นหัวหน้าพรรค ในรุ่นที่ 3 จากอนาคตใหม่เป็น 9 กายและอาจจะเป็นพรรคก้าวใหม่ในเร็วๆนี้  ประเดิมเปิดตัวทางการเมืองเป็นแกนนำที่เคียงข้างนายพิธาลิ้มเจริญรัตน์หากจะประเมินจากการศึก หาความถนัดรวมถึงแนวทางการทำงานที่ผ่านมาเน้นเรื่องการเงินการคลังมาโดยตลอด และเมื่อครั้งที่เป็นพรรคแกนนำจัดตั้งรัฐบาลก็ได้รับการวางตัวเป็นขุนคลังหญิงคนแรก  นอกจากนางสาวศิริกันยาและนางสาวแพรทองธารชินวัตรแล้ว ต้องยอมรับนะคะว่าพรรคการเมืองพรรคใหม่ พรรคการเมืองพรรคนี้ ชุดนี้สำหรับบุคคลในกลุ่มนี้ยังยึดโยงอยู่กับนายธนาธรจึงรุ่งเรืองกิจ ได้ชื่อว่าเป็นผู้นำทางจิตวิญญาณ ทางการเมืองอยู่ด้วย สถานการณ์การเมืองในเวลานี้ ถ้ามีชื่ออยู่ในกระแสของการแข่งขันช่วงชิง การเป็นผู้รวมศูนย์อำนาจทางการเมืองด้วยค่ะ  ในฐานะพรรคการเมืองขนาดใหญ่นะคะเทียบเท่ากับระหว่างพรรคเพื่อไทยกับ ก้าวก่ายก็เป็นคู่แข่งคู่ชิงกันมาโดยตลอดโดยเฉพาะในสนามเลือกตั้งปี 2566 ที่ผ่านมาเรียกว่าแดงกับส้ม เห็นกันอย่างชัดเจนหรือแม้แต่ในสนามเลือกตั้งท้องถิ่นอย่างอบจ ก้าวก่ายปฏิเสธส่งคนลงสนามเลือกตั้งแต่ล่าสุดที่จังหวัดราชบุรี ที่ลงในนามพรรคส่วนอื่นยังปทุมธานีอยุธยาชัยนาทพะเยาก็แค่จะ ต้องการคำว่า ขั้วสีขาวแข่งกันระหว่างแดงกับส้มค่ะ หรือแม้แต่การเลือกสวปี 2561 ข้าวไก่ก็บอกว่าไม่ได้มีส่วนร่วมเว้นแต่คณะเจ้าหน้าที่ออกมารณรงค์สวประชาชน เจตจำนงที่จะสร้างการมีส่วนร่วมตามระบอบประชาธิปไตย แต่ก็ถูกโยงถึงการแข่งขันกันระหว่างแดงกับส้ม สนามนี้มีสีน้ำเงินเกิดขึ้นด้วย บทสรุปจึงมีอยู่ว่านับจากวันนี้ไป ก้าวใหม่ที่มีผู้นำจิตวิญญาณทางการเมืองชื่อธนาธร ซึ่งรุ่งเรืองกิจภายใต้การนำของนางสาวศิริกัญญาตันสกุล คือ รุ่นที่ 3 ทางการเมืองของสีส้มเทียบปลอมแล้วก็แข่งขันช่วงชิงกับยุทธศาสตร์ทางการเมือง ผ่านการขับเคลื่อนของผู้นำขั้วอย่างสีแดงเพื่อไทยนางสาวแพทองธารชินวัตร  ก็มีนายทักษิณชินวัตร เป็นนายใหญ่ ขณะที่สีน้ำเงินภูมิใจไทยก็มีอนุทินชาญวีรกุลแล้วก็หมายถึงครูใหญ่เนวินชิดชอบ หรืออาจจะรวมไปถึงขั้วอนุรักษ์นิยมพลังประชารัฐ รวมไทยสร้างชาติภายใต้การนำของลุงตู่ลุงป้อม ก็เป็นไปได้ค่ะเอาวันนี้ 15:00 น 7 สิงหาคมลุ้นคำร้อง พรรคก้าวไกลแล้วยังต้องไปลุ้นกันอีกครั้งนึงค่ะ 14 สิงหาคมในคำร้องถอดถอนนายเศรษฐาทวีสิน นายกรัฐมนตรี ไม่ใช่แค่ 2 คำร้องที่เกี่ยวข้อง กับสถานการณ์ทางการเมือง เป็นหน้าหนึ่งของการเมืองที่จะนำไปซึ่งการเปลี่ยนแปลงทางการเมืองด้วยและเป็นจุดเริ่มต้นของก้าวย่าง  ที่จะแข่งขันช่วงชิงกันอย่างจริงจังฝ่ายไหนขั้วไหนสีอะไรคือผู้คุม อำนาจทางการเมืองหรือหมายถึงผู้กุมอำนาจรัฐไปด้วยก็ได้ค่ะ ขอบคุณค่ะในความไม่แน่ไม่นอนในทางการเมืองตลอดทั้งสิงหาคมนี้ ขาจานสาหัสสำหรับใครหลายคนก็ตามแต่บรรดาภาคเศรษฐกิจ ใจคอไม่ค่อยดีค่ะนักลงทุนก็รอความชัดเจนในทางการเมือง ของคดีใหญ่ในทางการเมืองบรรยากาศการซื้อขายหุ้นไทยในช่วงเช้าวันนี้ ก็รับกับสภาพปัญหาไปเต็มๆค่ะ การซื้อขายหุ้นไทยเปิดตลาดช่วงเช้านะคะก็ลงมาหลายวันวันนี้ ปรับตัวขึ้นมานะคะอยู่ที่ 1286 จุด 3 จุด 3 จุดนะคะก็เพิ่มขึ้นมาที่ 12 จุดกว่าๆมูลค่าการซื้อขาย 1950 5 ล้านบาทนะคะ บริษัท innovation sex  ประเมินว่าวันนี้เนี่ย ตลาดหุ้นไทย Set เคลื่อนไหวผันผวนอยู่ในกรอบค่ะเพราะนักลงทุนกำลังติดตามป่ะ ใส่ในทางการเมืองทั้งผลวินิจฉัย คดียุบพรรคก้าวไกล ภาพรวมแนวโน้มราคาก็ยังไม่มีสัญญาณกลับ ด้วยนะคะความกังวลยังถูกใช้ออกมาจากประธานสภาผู้ส่งสินค้าทางเรือแห่งประเทศ ไข่นะคะที่บอกว่าตอนนี้มีปัญหาสงครามการค้า ระหว่างจีนกับสหรัฐส่งผลให้นักลงทุนต่างประเทศก็ปรับกลยุทธ์การลงทุน ลดความเสี่ยง ไทยเป็นเป้าหมายหนึ่งของนักลงทุนค่ะ  ใครอาจจะไม่ได้อานิสงส์จากปัจจัยภายนอกที่เป็นปัจจัยลบเพราะ ถ้าหาการเมืองในประเทศมีความสุ่มเสี่ยงว่าจะสร้างความขัดแย้งกระทบกับการทำงานใน ก็จะส่งผลต่อการฟื้นตัวทางเศรษฐกิจและความเชื่อมั่นที่จะสะดุดลงค่ะ   เราไม่อยากให้สะดุดอะไรทั้งนั้นนะครับเพราะว่าช่วงนี้เราจะต้องพยายามรักษา เรื่องของสภาพการลงทุน นอกจากนั้นแล้วก็คือในเรื่องของการสร้างความเชื่อมั่น  ให้กับลูกค้าเราต่างๆ ให้เราสามารถที่จะดำเนินในเรื่องของภาคการผลิตต่างๆ การส่งออกของเรานะเนี่ย  ดำเนิน ทำแผนต่างๆ แผนการงบประมาณต่างๆแล้วก็ยังไม่อยากเห็นภาพ ที่เราเกิดความขัดแย้ง ภายในขึ้นมาเพราะว่านั่นก็คือสิ่งที่จะทำ เหตุการณ์รุมเร้าแน่นอนนะครับ ว่ากัน ไม่มีเสถียรภาพการเมือง ความขัดแย้งกัน ก็ไม่อยากจะเห็นภาพนั้น   บรรดานักวิเคราะห์เขาจับจองในทางการเมืองนะครับเพราะเป็นปัจจัยเสี่ยงที่สำคัญต่อเศรษฐกิจ อย่างบทวิเคราะห์ของหลักทรัพย์เอเชียพลัสประเมินทิศทางคดียุบพรรคก้าวไกลเอาไว้ 3 ทาง รหัสศาลวินิจฉัยยุบพรรค สสภายในพรรค ย้ายพรรคได้ภายใน 60 วันไม่กระทบคะแนนเสียงพรรคร่วมรัฐบาล แล้วทางที่ 2 ค่ะหากศาลไม่ยุบพรรคก้าวไกลจะทำให้ท่าทีฝ่ายค้านในสภา แกร่งมากขึ้นและแนวทางที่ 3 ไม่ยุบพรรคก้าวไกล แต่อาจจะตัดสิทธิ์สบางส่วนค่ะนั่งลงทุนให้ความสำคัญกับคดีวินิจฉัยนายก ไปมากกว่าค่ะเพราะถ้าหากคำตัดสินในเชิงลบ  ออกมาก็จะกระทบต่อสถานภาพของคณะรัฐมนตรีและความต่อเนื่อง นโยบายทางเศรษฐกิจ แต่ปฏิเสธไม่ได้ว่าทั้งสองคนดีล้วนกดดันตลาดหุ้นไทยนะคะ ฉันควรอยู่ในกรอบแคบๆ แต่ก็ถือเป็นตัวแปรสำคัญในการกำหนดบรรยากาศการลงทุนในระยะต่อไปค่ะ  แต่ว่าท่ามกลางความไม่แน่นอนทางการเมืองความแน่นอนอย่างหนึ่งก็คือ ตื่นแล้วนะคะสำหรับดิจิตอล wallet ที่น่าจะเดินหน้ากันได้เต็มสูบแล้วเมื่อ เพิ่มเติมปี 61 ที่จะใช้ในโครงการ Digital wallet 1200000 20 ล้านบาทผ่านการ ธนา 3 วาระรวดในชั้นวุฒิสภาแล้วค่ะถึงจะมีเสียงวิพากษ์วิจารณ์โครงการ เติมเงินดิจิตอล wallet หิวก็ตามมานะคะไม่ว่าจะเป็นข้อสงสัยว่าจะกระตุ้นเศรษฐกิจได้จริงไหม เงินจะไหลกลับไปยังนายทุนใหญ่หรือเปล่าแล้วก็ยังมีข้อสงสัยกันอยู่ว่าทำไมจะต้องทำให้เกิด ทุ่งหญ้าทำไมไม่แจกเป็นเงินสดไปเลยล่ะถ้าไพไรต์นึงน่าจะเป็นภาพของสวแดงกองมา เงินสด ประพฤติถามเรื่องนี้ค่ะ บางครอบครัว มีสมาชิก ในครอบครัว 4-5 คน รวมเป็นเงินมันก็จะเป็น 40,000 - 50,000 บาท อยากจะเอาไปซ่อมแซมบ้าน อยากจะเอาไปซื้อวัวซื้อควายมาเลี้ยง  ก็   ไม่สามารถที่จะทำได้   ทำไม   รัฐบาล จะเป็นเงินแบบนี้แบบนี้ไปเลยค่ะ    จะได้ใช้ง่ายๆ โอ้โหคนมาลง ทะเบียนตั้ง 25 ล้านคน  การันตีครับ เขากลัวเสียสิทธิ์ครับ  ไม่ใช่โครงการท่านสำเร็จนะครับ เขากลัวเขาไม่ได้เหมือนคนอื่น  ฝนมันก็ตกไม่ทั่วฟ้า ความยากจนจะหายได้อย่างไร ก็คนกลุ่มหนึ่งได้คนกลุ่มหนึ่งไม่ได้อันนี้คือความแตกต่างข้อที่ 1  มันก็ถาม  ไอ้แก่ๆๆเป็นเงินสดก็เลยเนี่ย ทำไมไม่ทำ ทำไมไปแจกให้ซับซ้อนซ่อนเงื่อน หรือมันมีอะไรแอบแฝง ที่ซับซ้อนซ่อนเงื่อนอยู่อย่างนั้น มันมีใครได้ใครเสีย เป็นเงินเท่าไหร่ เข้ากระเป๋าไข่ แต่ใช่ว่าจะมีแต่การตั้งข้อสังเกตแล้วก็เสียพี่ชายเท่านั้นค่ะเพราะว่าก็มีสวที่เขามาจาก สั่งของผู้ประกอบการเห็นต่างมองว่าร่างพรบตัวนี้แหละจะช่วยฟื้นคืนชีวิตประชาชน ช่วย CPR เศรษฐกิจในพื้นที่ให้ได้มากขึ้น  พรบชุดเนี้ย  มีคุณค่าและทรงพลังที่สุด   ที่จะเยียวยา เศรษฐกิจในปัจจุบันนี้    ช่างคะมุมมองของดิฉันน่ะที่แตกต่างระหว่าง The Winner กับจะรู้สึก ดิฉันขอเป็น The Winner ค่ะ เราต้องหาทางออกร่วมกันค่ะ    เราต้องหาทางออกร่วมกันเราจะไม่มองปัญหา แต่เราจะมองปัญหาแหละแต่เราจะแก้เราจะมองหาทางออกร่วมกัน ทำอย่างไรจะทำให้เศรษฐกิจ ปัจจุบันนี้ ที่เป็นคร่าวๆ CPR อยู่นะคะ ว่าจะทำยังไงให้มันรอด ในการอภิปรายงบเมื่อวานนายกรัฐมนตรีชี้แจงด้วยตัวเองนะคะ และเหตุผลถึงความจำเป็นที่จะต้องใช้จ่ายเงินตามนโยบายเร่งด่วนของรัฐบาลเพื่อกระตุ้นเศรษฐกิจ ส่งเสริมเม็ดเงินหมุนเวียนในพื้นที่ต่างๆสร้างโอกาสในการประกอบอาชีพของประชาชนและภาค ธุรกิจควบคู่กับการรักษาระดับการบริโภคและการลงทุนในประเทศความสามารถในการแข่งขันของประเทศ สารโครงการเติมเงิน 100 บาท Digital wallet นี่ล่ะค่ะที่บอกว่า ต้องดำเนินการเร่งด่วนรองบปี 58 ไม่ได้แล้วดังนั้นก็เลยต้องตั้งงบประมาณรายจ่ายเพิ่มเติมไม่เกิน 120000 2,000 ล้านบาทนี่เองนะคะรัฐบาลเขาเชื่อมั่นบอกว่าจะมีเม็ดเงินหมุนเวียนในพื้นที่ แต่ข้อสงสัย ยังมีอยู่ค่ะหลังจากที่มีการเปิดทางให้ร้านสะดวกซื้อเข้าร่วมโครงการ แล้วแบบนี้เงินมันจะหมุนไปถึงพ่อค้าแม่ค้าตัวเล็กตัวน้อยจริงไหมในเมื่อมีข้อกำหนดบ่ ลูกค้าที่จะร่วมโครงการเนี่ยต้องอยู่ในระบบภาษีแต่เรื่องนี้ก็มีคำชี้แจงจากรัฐมนตรีจุลพันธ์มานะคะ พ่อค้าแม่ค้าที่ไม่ได้อยู่ในระบบภาษีเนี่ยเข้าร่วมโครงการได้ค่ะ    เรื่องของร้านค้าที่อยู่ในระบบ จำเป็นจะต้องเป็นร้านค้าที่ลงทะเบียนภาษีหรือไม่ ครับผมชี้แจงนี้ครับไม่ต้องนะครับ ร้านหาบเร่แผงลอยก็สามารถขึ้นทะเบียนได้ ประชาชน ที่เป็นผู้ค้า ร้านก๋วยเตี๋ยวร้านอะไหล่ถ้าไม่ได้ขึ้นทะเบียน ลงทะเบียนกับ ระบบภาษีเนี่ยก็สามารถเป็นร้านค้าได้เพียงแต่ท่าน ไม่สามารถเป็นผู้ขึ้นเงินสดได้เท่านั้น  แต่เรื่องขึ้นเงินสดให้น่าสนใจนะคะคนค้าคนขายก็คงอยากจะเห็นตัวเงินโดยเฉพาะเงินสด และแล้วกำไรกำไรมันจะเข้ากระเป๋าได้ยังไงล่ะถ้าเกิดจะต้องไปหมุนในวงรอบต่อไปอาจจะ สีต่างกันให้ชัดเจนจะเอาหลักการลงทะเบียนตอนนี้ค่ะสำหรับภาคประชาชนรับนะวันที่ 6 ลงทะเบียนไปเราได้ 25 ล้านคนแล้วมีการวิเคราะห์จากอาจารย์ธนวัฒน์พลวิชัยอธิการบดีมหาวิทยาลัย การค้าขายนะคะว่ามันสะท้อนสัญญาณเชิงบวกค่ะว่าประชาชน รับประกันใช้วงเงินสูงถึง 4.5 หมื่นล้านบาทก็เกิดเสียงวิจารณ์จริงๆถึงความ แต่ขณะเดียวกันอาจารย์บอกว่าถ้าใช้อย่างมีประสิทธิภาพและช่วงเวลาที่จะสามารถใช้งานได้ในช่วง ไสมาสุดท้ายเนี่ยก็ประมาณว่ามันเป็นช่วงเวลาที่มีความเหมาะสมค่ะ แต่ในขณะเดียวกันมันก็เป็นความท้าทายด้วยถ้ากระตุ้นถูกจุด GDP จะเพิ่มได้ร้อยละ 0.6 ถึง 1.2 ได้เช่นกันแล้วถ้าไปประกอบ การประกอบการเบิกจ่ายภาครัฐที่มันคล่องตัวในช่วงเดือนธันวาคมก็อาจจะทำให้เศรษฐกิจ ไข่โตจากร้อยละ 2.4 ถึง 2.6 ไปเป็นร้อยละ 2.6 ถึง 2 จุด ได้เช่นเดียวกันนะคะเพราะการค้าไทยมหาวิทยาลัยหอการค้าไทยเข้ายังมีการสำรวจ ความเห็นประชาชนเกี่ยวกับ Digital wallet เหมือนกันปรากฏว่าประชาชนใช้งานค่ะ แล้วถ้าเกิดได้มาเนี่ยส่วนใหญ่ก็คือร้อยละ 6  4.1 จากจำนวนคนที่ตอบแบบสอบถาม 1285 ตัวอย่างเขาบอกว่า ใช้เงินหมดในครั้งเดียวเลยนะคะแล้วก็น่าจะหมดกันตั้งแต่เดือนแรกที่ได้รับเงินกันด้วย สินค้าส่วนใหญ่ที่เขาจะซื้อก็จะเป็นสินค้าอุปโภคบริโภคไม่ว่าจะเป็นเสื้อผ้าอาหาร สินค้าเพื่อการศึกษาเครื่องใช้ส่วนตัวเครื่องปรุงรส แต่เสียดายเหมือนกันพี่บัญชาน้ำมันเชื้อเพลิงก๊าซธรรมชาติและเครื่องใช้ไฟฟ้า ไม่เข้าร่วมโครงการงานจนถึงตอนนี้เนี่ยกระทรวงพาณิชย์เขายังไม่ได้แถลงรายละเอียด เกี่ยวกับการลงทะเบียนเข้าร่วมโครงการของร้านค้าต่างๆนะคะแต่ก็มีรายงานมาว่า ร้านค้าเนี่ย พี่เขาพิจารณาอาจจะไม่เข้าร่วมโครงการด้วยเหมือนกันส่วนหนึ่ง กังวลค่ะว่าจะโดนภาษีย้อนหลังด้วยหรือเปล่าแล้วอีกส่วนก็ยังรอความชัดเจนเกี่ยวกับเรื่อง ร้านค้ารอบที่ 1 รอบที่ 2 รอบที่ 3 หรือว่า 1 2 3 เนี่ยนะว่า ร้านค้าไหนจะอยู่ในรอบแบบไหนแล้วรอบไหนที่จะสามารถขึ้นเงินได้ทัน ซึ่งก็มีเสียงสะท้อนจากผู้ค้าเหมือนกันเขาบอกว่าสมมติร้านที่ได้ วันนึงเนี่ยไม่เกิน 5,000 ก็อยากจะให้แลกเป็นเงินสดได้ทันทีด้วยนี่อาจจะ เรื่องหนึ่งที่รัฐบาลจะต้องเคลียร์ให้ชัดเจนก่อนการแถลงของกระทรวงพาณิชย์ล่ะค่ะ ถ้าเกิดว่ามีคนเข้าร่วมโครงการ ร้านค้าเขาไม่เข้าร่วมมันก็อาจจะ พายุหมุนทางเศรษฐกิจได้ยากด้วยเหมือนกันแต่ความกังวลอย่างเรื่องความปลอดภัยในการลงทะเบียนล่าสุดทางกระทรวง des เขาก็บอก มีการเปิด  platform ปลอมนะคะไม่ว่าจะเป็นแพลตฟอร์มทางลัด platform Digital wallet ต่อไปแล้วกว่า 90 ช่องทางทั้ง App Page Facebook หรือว่าเว็บไซต์อันนี้รวมไปถึงข่าวปลอมด้วยเช่นเดียวกันแต่ในเรื่องความมั่นคงก่อน ขายของแอปทางลัดรัฐมนตรีจุลพันธ์ยืนยันในวุฒิสภาไว้แบบนี้   มันมีกระบวนการในการตรวจสอบสิทธิ์ ครับว่าพี่น้องประชาชนที่ลงทะเบียนแล้วยืนยันขอยืนยันสิทธิ์แล้วเนี่ยเขาได้สิทธิ์หรือไม่ มันก็รู้ ว่าเราตรวจทั้งเรื่องของบัญชีเงินฝากเราตรวจทั้งเรื่องของรายได้ปีก่อนหน้าผ่านทางกรมสรรพากร  Application ทางลัด ไม่ได้เก็บข้อมูลออกกันครับ เราไม่เห็นด้วยซ้ำนะครับตัว Application ไม่เห็นด้วยซ้ำ นะครับเพราะอะไรครับ กลไกในเมื่อประชาชน กดปุ่มขอใช้สิทธิ์  โครงการ discord สิ่งที่เกิดขึ้นระบบส่ง Query ครับคือคำถามเนี่ยไปยังหน่วยงานรัฐที่เกี่ยวข้องที่เขาถืออยู่  ซึ่งหน่วยงานรัฐนั้นคือข้อมูลเหล่านั้นอยู่แล้วครับ ซื้ออยู่แล้ว ส่งคำถามไปยังกรมสรรพากรเป็นต้น กรมสรรพากรบอกว่าจุลพันธ์อมรวิวัฒน์ขอใช้สิทธิ์ 1000 เข้ามีรายได้เกินกว่า เกมหรือไม่ ส่งคำตอบกลับมาที่ระบบเป็น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ASR + PE รายการจับตาสถานการณ์ Thai PBS 10.30-12.00 น.</dc:title>
  <dc:creator/>
  <cp:keywords/>
  <dcterms:created xsi:type="dcterms:W3CDTF">2024-08-08T08:10:31Z</dcterms:created>
  <dcterms:modified xsi:type="dcterms:W3CDTF">2024-08-08T08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สิงหาคม 2567 เวลา 13.00 น.</vt:lpwstr>
  </property>
  <property fmtid="{D5CDD505-2E9C-101B-9397-08002B2CF9AE}" pid="3" name="subtitle">
    <vt:lpwstr/>
  </property>
</Properties>
</file>